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-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gnifican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 befor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 aft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[95% conf. interval]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en's 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/>
              </w:rPr>
              <w:t xml:space="default">Possess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28 [1.96, 24.5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 (medium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dul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.15 [17.88, 36.4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6 (large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/>
              </w:rPr>
              <w:t xml:space="default">Drug impaired driv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51 [-2.44, 21.4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2 (small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dul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32 [-0.62, 11.2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 (small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/>
              </w:rPr>
              <w:t xml:space="default">Traffick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6.33 [-19.74, 7.0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3 (small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dul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7 [-6.89, 5.4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/>
              </w:rPr>
              <w:t xml:space="default">Production and cultiva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5.42 [-39.03, 8.2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4 (small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dul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4 [-9.59, 11.6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/>
              </w:rPr>
              <w:t xml:space="default">Importation-exporta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 [-54.56, 104.5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7 (large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dul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28 [-31.53, 28.9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/>
              </w:rPr>
              <w:t xml:space="default">Oth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7.31 [-34.89, 0.2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4 (medium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dul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75 [-4.01, 2.5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1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17T17:00:17Z</dcterms:created>
  <dcterms:modified xsi:type="dcterms:W3CDTF">2024-03-17T17:0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